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жа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185962" cy="2425566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35659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2260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53502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61516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858921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367741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44987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047253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22464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278458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24419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19975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27283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205212" cy="3320715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митрий Джало</dc:creator>
  <dc:language>ru-RU</dc:language>
  <cp:keywords/>
  <dcterms:created xsi:type="dcterms:W3CDTF">2024-03-11T07:56:10Z</dcterms:created>
  <dcterms:modified xsi:type="dcterms:W3CDTF">2024-03-11T07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